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Основы работы с mc</w:t>
      </w:r>
    </w:p>
    <w:p>
      <w:pPr>
        <w:pStyle w:val="FirstParagraph"/>
      </w:pPr>
      <w:r>
        <w:t xml:space="preserve">Открываю терминал, ввожу команду mc и создаю папку lab05 (рис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39895"/>
            <wp:effectExtent b="0" l="0" r="0" t="0"/>
            <wp:docPr descr="Figure 1: Создание папок в Midnight Commander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ок в Midnight Commander</w:t>
      </w:r>
    </w:p>
    <w:bookmarkEnd w:id="0"/>
    <w:p>
      <w:pPr>
        <w:pStyle w:val="BodyText"/>
      </w:pPr>
      <w:r>
        <w:t xml:space="preserve">С помощью команды touch создаю файл lab5-1.asm (рис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839895"/>
            <wp:effectExtent b="0" l="0" r="0" t="0"/>
            <wp:docPr descr="Figure 2: Создание файла в Midnight Commander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ние файла в Midnight Command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клавиши F4 открываю созданный файл. Ввожу в файл код программы для запроса строки у пользователя. (рис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391353"/>
            <wp:effectExtent b="0" l="0" r="0" t="0"/>
            <wp:docPr descr="Figure 3: Написание кода программы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Написание кода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</w:t>
      </w:r>
      <w:r>
        <w:t xml:space="preserve"> </w:t>
      </w:r>
      <w:r>
        <w:t xml:space="preserve">Выполняю компоновку объектного файла с помощью команды ld -m elf_i386 -o lab5-1 lab5-1.o.</w:t>
      </w:r>
      <w:r>
        <w:t xml:space="preserve"> </w:t>
      </w:r>
      <w:r>
        <w:t xml:space="preserve">Далее запускаю файл командой $ ./lab5-1 (рис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560654"/>
            <wp:effectExtent b="0" l="0" r="0" t="0"/>
            <wp:docPr descr="Figure 4: Компиляция файла и передача на обработку компоновщику и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Компиляция файла и передача на обработку компоновщику и исполнение файла</w:t>
      </w:r>
    </w:p>
    <w:bookmarkEnd w:id="0"/>
    <w:p>
      <w:pPr>
        <w:pStyle w:val="BodyText"/>
      </w:pPr>
      <w:r>
        <w:t xml:space="preserve">Программа выводит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я ввожу свои ФИО, на этом программа заканчивает свою работу (рис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43851"/>
            <wp:effectExtent b="0" l="0" r="0" t="0"/>
            <wp:docPr descr="Figure 5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сполне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, он сохранился в каталоге Загрузки. С помощью клавишиши F5 копирую файл из каталога загрузки в каталог lab05 (рис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4610100" cy="5461000"/>
            <wp:effectExtent b="0" l="0" r="0" t="0"/>
            <wp:docPr descr="Figure 6: Скачивание и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4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качивание и перемещение файла</w:t>
      </w:r>
    </w:p>
    <w:bookmarkEnd w:id="0"/>
    <w:p>
      <w:pPr>
        <w:pStyle w:val="BodyText"/>
      </w:pPr>
      <w:r>
        <w:t xml:space="preserve">С помощью клавиши F5 копирую файл lab5-1 в тотже каталог, с названием lab5-2 и проверяю это (рис7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495305"/>
            <wp:effectExtent b="0" l="0" r="0" t="0"/>
            <wp:docPr descr="Figure 7: Скачивание и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качивание и перемещение файла</w:t>
      </w:r>
    </w:p>
    <w:bookmarkEnd w:id="0"/>
    <w:p>
      <w:pPr>
        <w:pStyle w:val="BodyText"/>
      </w:pPr>
      <w:r>
        <w:t xml:space="preserve">Изменяю содержимое файла lab5-2.asm в текстовом редакторе, чтобы в программе использовались подпрограммы из внешнего файла in_out.asm. (рис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858870"/>
            <wp:effectExtent b="0" l="0" r="0" t="0"/>
            <wp:docPr descr="Figure 8: Содержимое файла lab5-2.asm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имое файла lab5-2.asm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2.asm.</w:t>
      </w:r>
      <w:r>
        <w:t xml:space="preserve"> </w:t>
      </w:r>
      <w:r>
        <w:t xml:space="preserve">Выполняю компоновку объектного файла с помощью команды ld -m elf_i386 -o lab5-2 lab5-2.o.</w:t>
      </w:r>
      <w:r>
        <w:t xml:space="preserve"> </w:t>
      </w:r>
      <w:r>
        <w:t xml:space="preserve">Далее запускаю файл командой $ ./lab5-2 (рис9)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606489"/>
            <wp:effectExtent b="0" l="0" r="0" t="0"/>
            <wp:docPr descr="Figure 9: Исполнение файла lab5-2.asm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Исполнение файла lab5-2.asm</w:t>
      </w:r>
    </w:p>
    <w:bookmarkEnd w:id="0"/>
    <w:p>
      <w:pPr>
        <w:pStyle w:val="BodyText"/>
      </w:pPr>
      <w:r>
        <w:t xml:space="preserve">Разница меду первым исполняемым файлом и вторым в том, что запуск первого запрашивает ввод с новой строки, в то время как при запуске второго, запрашивается ввод без переноса на новую строку.</w:t>
      </w:r>
    </w:p>
    <w:p>
      <w:pPr>
        <w:numPr>
          <w:ilvl w:val="0"/>
          <w:numId w:val="1005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, открываю созданный файл и изменяю программу (рис10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5076939"/>
            <wp:effectExtent b="0" l="0" r="0" t="0"/>
            <wp:docPr descr="Figure 10: Содерживое копии файла lab5-1.asm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держивое копии файла lab5-1.asm</w:t>
      </w:r>
    </w:p>
    <w:bookmarkEnd w:id="0"/>
    <w:p>
      <w:pPr>
        <w:pStyle w:val="BodyText"/>
      </w:pPr>
      <w:r>
        <w:t xml:space="preserve">Создаю объектый файл lab5-1-1.0, получаю исполняемый файл lab5-1-1, отдав его на обработку компоновщику, запускаю файл. Программа запрашивает ввод, ввожу ФИО, далее программа выводит введеные данные (рис11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841440"/>
            <wp:effectExtent b="0" l="0" r="0" t="0"/>
            <wp:docPr descr="Figure 11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Исполнение файла</w:t>
      </w:r>
    </w:p>
    <w:bookmarkEnd w:id="0"/>
    <w:p>
      <w:pPr>
        <w:pStyle w:val="BodyText"/>
      </w:pPr>
      <w:r>
        <w:t xml:space="preserve">Создаю копию файла lab5-2.asm, открываю созданный файл и изменяю программу (рис12)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350599"/>
            <wp:effectExtent b="0" l="0" r="0" t="0"/>
            <wp:docPr descr="Figure 12: Содерживое копии файла lab5-2.asm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одерживое копии файла lab5-2.asm</w:t>
      </w:r>
    </w:p>
    <w:bookmarkEnd w:id="0"/>
    <w:p>
      <w:pPr>
        <w:pStyle w:val="BodyText"/>
      </w:pPr>
      <w:r>
        <w:t xml:space="preserve">Создаю объектый файл lab5-2-1.0, получаю исполняемый файл lab5-2-1, отдав его на обработку компоновщику, запускаю файл. Программа запрашивает ввод, ввожу ФИО, далее программа выводит введеные данные (рис13)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671310"/>
            <wp:effectExtent b="0" l="0" r="0" t="0"/>
            <wp:docPr descr="Figure 13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Исполнение файла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Еремина Оксана Андреевна НКАбд-02-23</dc:creator>
  <dc:language>ru-RU</dc:language>
  <cp:keywords/>
  <dcterms:created xsi:type="dcterms:W3CDTF">2023-11-11T13:44:05Z</dcterms:created>
  <dcterms:modified xsi:type="dcterms:W3CDTF">2023-11-11T13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